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55.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56.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50.png" ContentType="image/png"/>
  <Override PartName="/word/media/rId51.png" ContentType="image/png"/>
  <Override PartName="/word/media/rId52.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0"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bookmarkEnd w:id="40"/>
    <w:bookmarkStart w:id="5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bookmarkEnd w:id="53"/>
    <w:bookmarkStart w:id="9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1.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2.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3.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4.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5.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6.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7.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8.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9.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10.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1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1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1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1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1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1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1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1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1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2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2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2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2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2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2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2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2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2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2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3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3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3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3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3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3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E_files/figure-html/BoxPlots_ManagedArea-3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2-11-22T17:53:57Z</dcterms:created>
  <dcterms:modified xsi:type="dcterms:W3CDTF">2022-11-22T17: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